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5461111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  </w:t>
      </w:r>
      <w:r w:rsidR="00080B3C">
        <w:rPr>
          <w:lang w:val="sl-SI"/>
        </w:rPr>
        <w:sym w:font="Wingdings" w:char="F078"/>
      </w:r>
      <w:r>
        <w:rPr>
          <w:lang w:val="sl-SI"/>
        </w:rPr>
        <w:t xml:space="preserve"> 6 OŠ  </w:t>
      </w:r>
      <w:r>
        <w:rPr>
          <w:lang w:val="sl-SI"/>
        </w:rPr>
        <w:br/>
        <w:t xml:space="preserve">                                                              </w:t>
      </w:r>
    </w:p>
    <w:p w14:paraId="6A772E77" w14:textId="0A53DDC5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8D6D73">
        <w:rPr>
          <w:lang w:val="sl-SI"/>
        </w:rPr>
        <w:sym w:font="Wingdings" w:char="F078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</w:p>
    <w:p w14:paraId="793E7780" w14:textId="4F49F52F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8D6D73">
        <w:rPr>
          <w:lang w:val="sl-SI"/>
        </w:rPr>
        <w:sym w:font="Wingdings" w:char="F078"/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8D6D73">
        <w:rPr>
          <w:lang w:val="sl-SI"/>
        </w:rPr>
        <w:sym w:font="Wingdings" w:char="F078"/>
      </w:r>
      <w:r w:rsidR="00F32883" w:rsidRPr="0007316A">
        <w:rPr>
          <w:lang w:val="sl-SI"/>
        </w:rPr>
        <w:t>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469582CF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FB6E8E">
        <w:rPr>
          <w:lang w:val="sl-SI"/>
        </w:rPr>
        <w:t>Majda Šubic, majda.subi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6C2A3458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42235CD1" w14:textId="3503604C" w:rsidR="00C92888" w:rsidRDefault="00080B3C">
      <w:pPr>
        <w:rPr>
          <w:b/>
          <w:lang w:val="sl-SI"/>
        </w:rPr>
      </w:pPr>
      <w:r>
        <w:rPr>
          <w:lang w:val="sl-SI"/>
        </w:rPr>
        <w:t>Želva se raba sprehaja. Pri sprehodu je za sabo pustila sled v pesku</w:t>
      </w:r>
      <w:r w:rsidR="002A20D1">
        <w:rPr>
          <w:lang w:val="sl-SI"/>
        </w:rPr>
        <w:t>. Narišite jo še vi.</w:t>
      </w:r>
      <w:r w:rsidR="00FB6E8E">
        <w:rPr>
          <w:noProof/>
          <w:lang w:val="sl-SI" w:eastAsia="sl-SI"/>
        </w:rPr>
        <w:drawing>
          <wp:inline distT="0" distB="0" distL="0" distR="0" wp14:anchorId="294D2F61" wp14:editId="3E19504B">
            <wp:extent cx="3322320" cy="3374231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0556" t="27353" r="55811" b="29978"/>
                    <a:stretch/>
                  </pic:blipFill>
                  <pic:spPr bwMode="auto">
                    <a:xfrm>
                      <a:off x="0" y="0"/>
                      <a:ext cx="3333082" cy="3385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  <w:bookmarkStart w:id="0" w:name="_GoBack"/>
      <w:bookmarkEnd w:id="0"/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28CCF150" w14:textId="77777777" w:rsidR="00276DE9" w:rsidRDefault="00276DE9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4575A10" w14:textId="3FB23A8C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57A5C9FA" w14:textId="2B521E25" w:rsidR="00080B3C" w:rsidRDefault="00080B3C" w:rsidP="00080B3C">
      <w:pPr>
        <w:rPr>
          <w:lang w:val="sl-SI"/>
        </w:rPr>
      </w:pPr>
      <w:r>
        <w:rPr>
          <w:lang w:val="sl-SI"/>
        </w:rPr>
        <w:t xml:space="preserve">Želva, </w:t>
      </w:r>
      <w:r>
        <w:rPr>
          <w:lang w:val="sl-SI"/>
        </w:rPr>
        <w:t>spremenljivke,</w:t>
      </w:r>
      <w:r>
        <w:rPr>
          <w:lang w:val="sl-SI"/>
        </w:rPr>
        <w:t xml:space="preserve"> </w:t>
      </w:r>
      <w:r>
        <w:rPr>
          <w:lang w:val="sl-SI"/>
        </w:rPr>
        <w:t>zanke</w:t>
      </w:r>
    </w:p>
    <w:p w14:paraId="337CD936" w14:textId="77777777" w:rsidR="00080B3C" w:rsidRDefault="00080B3C">
      <w:pPr>
        <w:rPr>
          <w:lang w:val="sl-SI"/>
        </w:rPr>
      </w:pP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lastRenderedPageBreak/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3433429E" w:rsidR="00560877" w:rsidRDefault="00080B3C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728A06B" wp14:editId="3C9ED3E1">
            <wp:extent cx="2676525" cy="2133600"/>
            <wp:effectExtent l="0" t="0" r="9525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8A276C5" w:rsidR="00560877" w:rsidRP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RP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080B3C"/>
    <w:rsid w:val="001F70F8"/>
    <w:rsid w:val="00276DE9"/>
    <w:rsid w:val="002A20D1"/>
    <w:rsid w:val="0032062A"/>
    <w:rsid w:val="003A70D0"/>
    <w:rsid w:val="00431BED"/>
    <w:rsid w:val="00560877"/>
    <w:rsid w:val="0056626B"/>
    <w:rsid w:val="006A7362"/>
    <w:rsid w:val="00764706"/>
    <w:rsid w:val="008943BC"/>
    <w:rsid w:val="008D592A"/>
    <w:rsid w:val="008D6D73"/>
    <w:rsid w:val="00961D4E"/>
    <w:rsid w:val="00A1194D"/>
    <w:rsid w:val="00A53EA8"/>
    <w:rsid w:val="00C92888"/>
    <w:rsid w:val="00D51FF0"/>
    <w:rsid w:val="00D8293F"/>
    <w:rsid w:val="00DA19EE"/>
    <w:rsid w:val="00E84FBC"/>
    <w:rsid w:val="00F32883"/>
    <w:rsid w:val="00FB6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10</Words>
  <Characters>629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jda Šubic</cp:lastModifiedBy>
  <cp:revision>4</cp:revision>
  <cp:lastPrinted>2019-09-30T08:47:00Z</cp:lastPrinted>
  <dcterms:created xsi:type="dcterms:W3CDTF">2020-01-28T18:41:00Z</dcterms:created>
  <dcterms:modified xsi:type="dcterms:W3CDTF">2020-01-28T19:02:00Z</dcterms:modified>
</cp:coreProperties>
</file>